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83C7DE" w14:textId="77777777" w:rsidR="00DB4F89" w:rsidRPr="00DB4F89" w:rsidRDefault="00DB4F89" w:rsidP="00DB4F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r w:rsidRPr="00DB4F89">
        <w:rPr>
          <w:rFonts w:ascii="Consolas" w:eastAsia="Times New Roman" w:hAnsi="Consolas" w:cs="Courier New"/>
          <w:i/>
          <w:iCs/>
          <w:color w:val="000000"/>
          <w:sz w:val="20"/>
          <w:szCs w:val="20"/>
          <w:lang w:eastAsia="en-IN"/>
        </w:rPr>
        <w:t>&lt;?</w:t>
      </w:r>
      <w:r w:rsidRPr="00DB4F89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xml version</w:t>
      </w:r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 xml:space="preserve">="1.0" </w:t>
      </w:r>
      <w:r w:rsidRPr="00DB4F89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encoding</w:t>
      </w:r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utf-8"</w:t>
      </w:r>
      <w:r w:rsidRPr="00DB4F89">
        <w:rPr>
          <w:rFonts w:ascii="Consolas" w:eastAsia="Times New Roman" w:hAnsi="Consolas" w:cs="Courier New"/>
          <w:i/>
          <w:iCs/>
          <w:color w:val="000000"/>
          <w:sz w:val="20"/>
          <w:szCs w:val="20"/>
          <w:lang w:eastAsia="en-IN"/>
        </w:rPr>
        <w:t>?&gt;</w:t>
      </w:r>
      <w:r w:rsidRPr="00DB4F89">
        <w:rPr>
          <w:rFonts w:ascii="Consolas" w:eastAsia="Times New Roman" w:hAnsi="Consolas" w:cs="Courier New"/>
          <w:i/>
          <w:iCs/>
          <w:color w:val="000000"/>
          <w:sz w:val="20"/>
          <w:szCs w:val="20"/>
          <w:lang w:eastAsia="en-IN"/>
        </w:rPr>
        <w:br/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lt;</w:t>
      </w:r>
      <w:r w:rsidRPr="00DB4F8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manifest </w:t>
      </w:r>
      <w:proofErr w:type="spellStart"/>
      <w:r w:rsidRPr="00DB4F89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xmlns:</w:t>
      </w:r>
      <w:r w:rsidRPr="00DB4F89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proofErr w:type="spellEnd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http://schemas.android.com/</w:t>
      </w:r>
      <w:proofErr w:type="spellStart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apk</w:t>
      </w:r>
      <w:proofErr w:type="spellEnd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/res/android"</w:t>
      </w:r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</w:t>
      </w:r>
      <w:r w:rsidRPr="00DB4F89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package</w:t>
      </w:r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</w:t>
      </w:r>
      <w:proofErr w:type="spellStart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com.example.nav</w:t>
      </w:r>
      <w:proofErr w:type="spellEnd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</w:t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&lt;</w:t>
      </w:r>
      <w:r w:rsidRPr="00DB4F8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application</w:t>
      </w:r>
      <w:r w:rsidRPr="00DB4F8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br/>
        <w:t xml:space="preserve">        </w:t>
      </w:r>
      <w:proofErr w:type="spellStart"/>
      <w:r w:rsidRPr="00DB4F89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DB4F89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allowBackup</w:t>
      </w:r>
      <w:proofErr w:type="spellEnd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true"</w:t>
      </w:r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</w:t>
      </w:r>
      <w:proofErr w:type="spellStart"/>
      <w:r w:rsidRPr="00DB4F89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DB4F89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icon</w:t>
      </w:r>
      <w:proofErr w:type="spellEnd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@mipmap/</w:t>
      </w:r>
      <w:proofErr w:type="spellStart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ic_launcher</w:t>
      </w:r>
      <w:proofErr w:type="spellEnd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</w:t>
      </w:r>
      <w:proofErr w:type="spellStart"/>
      <w:r w:rsidRPr="00DB4F89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DB4F89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label</w:t>
      </w:r>
      <w:proofErr w:type="spellEnd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@string/</w:t>
      </w:r>
      <w:proofErr w:type="spellStart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app_name</w:t>
      </w:r>
      <w:proofErr w:type="spellEnd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</w:t>
      </w:r>
      <w:proofErr w:type="spellStart"/>
      <w:r w:rsidRPr="00DB4F89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DB4F89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roundIcon</w:t>
      </w:r>
      <w:proofErr w:type="spellEnd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@mipmap/</w:t>
      </w:r>
      <w:proofErr w:type="spellStart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ic_launcher_round</w:t>
      </w:r>
      <w:proofErr w:type="spellEnd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</w:t>
      </w:r>
      <w:proofErr w:type="spellStart"/>
      <w:r w:rsidRPr="00DB4F89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DB4F89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supportsRtl</w:t>
      </w:r>
      <w:proofErr w:type="spellEnd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true"</w:t>
      </w:r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br/>
        <w:t xml:space="preserve">        </w:t>
      </w:r>
      <w:proofErr w:type="spellStart"/>
      <w:r w:rsidRPr="00DB4F89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DB4F89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theme</w:t>
      </w:r>
      <w:proofErr w:type="spellEnd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@style/</w:t>
      </w:r>
      <w:proofErr w:type="spellStart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Theme.Nav</w:t>
      </w:r>
      <w:proofErr w:type="spellEnd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</w:t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&lt;</w:t>
      </w:r>
      <w:r w:rsidRPr="00DB4F8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activity </w:t>
      </w:r>
      <w:proofErr w:type="spellStart"/>
      <w:r w:rsidRPr="00DB4F89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DB4F89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name</w:t>
      </w:r>
      <w:proofErr w:type="spellEnd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.</w:t>
      </w:r>
      <w:proofErr w:type="spellStart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MainActivity</w:t>
      </w:r>
      <w:proofErr w:type="spellEnd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</w:t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</w:t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&lt;</w:t>
      </w:r>
      <w:r w:rsidRPr="00DB4F8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intent-filter</w:t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</w:t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    &lt;</w:t>
      </w:r>
      <w:r w:rsidRPr="00DB4F8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action </w:t>
      </w:r>
      <w:proofErr w:type="spellStart"/>
      <w:r w:rsidRPr="00DB4F89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DB4F89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name</w:t>
      </w:r>
      <w:proofErr w:type="spellEnd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</w:t>
      </w:r>
      <w:proofErr w:type="spellStart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android.intent.action.MAIN</w:t>
      </w:r>
      <w:proofErr w:type="spellEnd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 xml:space="preserve">" </w:t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/&gt;</w:t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    &lt;</w:t>
      </w:r>
      <w:r w:rsidRPr="00DB4F8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category </w:t>
      </w:r>
      <w:proofErr w:type="spellStart"/>
      <w:r w:rsidRPr="00DB4F89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android</w:t>
      </w:r>
      <w:r w:rsidRPr="00DB4F89">
        <w:rPr>
          <w:rFonts w:ascii="Consolas" w:eastAsia="Times New Roman" w:hAnsi="Consolas" w:cs="Courier New"/>
          <w:b/>
          <w:bCs/>
          <w:color w:val="0000FF"/>
          <w:sz w:val="20"/>
          <w:szCs w:val="20"/>
          <w:lang w:eastAsia="en-IN"/>
        </w:rPr>
        <w:t>:name</w:t>
      </w:r>
      <w:proofErr w:type="spellEnd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="</w:t>
      </w:r>
      <w:proofErr w:type="spellStart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android.intent.category.LAUNCHER</w:t>
      </w:r>
      <w:proofErr w:type="spellEnd"/>
      <w:r w:rsidRPr="00DB4F89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 xml:space="preserve">" </w:t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/&gt;</w:t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&lt;/</w:t>
      </w:r>
      <w:r w:rsidRPr="00DB4F8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intent-filter</w:t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</w:t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&lt;/</w:t>
      </w:r>
      <w:r w:rsidRPr="00DB4F8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activity</w:t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</w:t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&lt;/</w:t>
      </w:r>
      <w:r w:rsidRPr="00DB4F8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application</w:t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</w:t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>&lt;/</w:t>
      </w:r>
      <w:r w:rsidRPr="00DB4F8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manifest</w:t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&gt;</w:t>
      </w:r>
      <w:r w:rsidRPr="00DB4F8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</w:p>
    <w:p w14:paraId="496D2CEB" w14:textId="77777777" w:rsidR="00DB4F89" w:rsidRDefault="00DB4F89"/>
    <w:sectPr w:rsidR="00DB4F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M7cwsDSyMDM1NjNQ0lEKTi0uzszPAykwrAUARF0xzCwAAAA="/>
  </w:docVars>
  <w:rsids>
    <w:rsidRoot w:val="00DB4F89"/>
    <w:rsid w:val="00DB4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05DD6"/>
  <w15:chartTrackingRefBased/>
  <w15:docId w15:val="{8DDDE176-3F03-48A6-AA7B-2B38904AA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4F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4F89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60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6</Words>
  <Characters>607</Characters>
  <Application>Microsoft Office Word</Application>
  <DocSecurity>0</DocSecurity>
  <Lines>5</Lines>
  <Paragraphs>1</Paragraphs>
  <ScaleCrop>false</ScaleCrop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Bauskar</dc:creator>
  <cp:keywords/>
  <dc:description/>
  <cp:lastModifiedBy>Shubhangi Bauskar</cp:lastModifiedBy>
  <cp:revision>1</cp:revision>
  <dcterms:created xsi:type="dcterms:W3CDTF">2020-11-16T02:36:00Z</dcterms:created>
  <dcterms:modified xsi:type="dcterms:W3CDTF">2020-11-16T02:38:00Z</dcterms:modified>
</cp:coreProperties>
</file>